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7AAEE4" w14:textId="77777777" w:rsidR="0068519C" w:rsidRDefault="00BA10FC">
      <w:pPr>
        <w:spacing w:before="240" w:after="240"/>
        <w:rPr>
          <w:sz w:val="36"/>
          <w:szCs w:val="36"/>
        </w:rPr>
      </w:pPr>
      <w:bookmarkStart w:id="0" w:name="_Hlk519071805"/>
      <w:r w:rsidRPr="002E0880"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1" allowOverlap="1" wp14:anchorId="62D2BE27" wp14:editId="49D5C08C">
            <wp:simplePos x="914400" y="1066800"/>
            <wp:positionH relativeFrom="margin">
              <wp:align>center</wp:align>
            </wp:positionH>
            <wp:positionV relativeFrom="margin">
              <wp:align>top</wp:align>
            </wp:positionV>
            <wp:extent cx="2219325" cy="866775"/>
            <wp:effectExtent l="0" t="0" r="9525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325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End w:id="0"/>
      <w:r>
        <w:rPr>
          <w:sz w:val="36"/>
          <w:szCs w:val="36"/>
        </w:rPr>
        <w:t xml:space="preserve"> </w:t>
      </w:r>
    </w:p>
    <w:p w14:paraId="49942A8F" w14:textId="77777777" w:rsidR="00BA10FC" w:rsidRDefault="00BA10FC">
      <w:pPr>
        <w:spacing w:before="240" w:after="240"/>
        <w:jc w:val="center"/>
        <w:rPr>
          <w:sz w:val="36"/>
          <w:szCs w:val="36"/>
        </w:rPr>
      </w:pPr>
    </w:p>
    <w:p w14:paraId="54317F99" w14:textId="77777777" w:rsidR="0068519C" w:rsidRDefault="00BA10FC">
      <w:pPr>
        <w:spacing w:before="240" w:after="240"/>
        <w:jc w:val="center"/>
        <w:rPr>
          <w:sz w:val="36"/>
          <w:szCs w:val="36"/>
        </w:rPr>
      </w:pPr>
      <w:r>
        <w:rPr>
          <w:sz w:val="36"/>
          <w:szCs w:val="36"/>
        </w:rPr>
        <w:t>Application form</w:t>
      </w:r>
    </w:p>
    <w:p w14:paraId="09F8EDA6" w14:textId="6C413B22" w:rsidR="0068519C" w:rsidRPr="003E5B8F" w:rsidRDefault="00381653">
      <w:pPr>
        <w:spacing w:before="240" w:after="240"/>
        <w:jc w:val="center"/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  <w:t>Senior Project</w:t>
      </w:r>
      <w:r w:rsidR="003E5B8F">
        <w:rPr>
          <w:sz w:val="36"/>
          <w:szCs w:val="36"/>
          <w:lang w:val="en-US"/>
        </w:rPr>
        <w:t xml:space="preserve"> Officer</w:t>
      </w:r>
    </w:p>
    <w:p w14:paraId="2DC19D59" w14:textId="77777777" w:rsidR="0068519C" w:rsidRDefault="00BA10FC">
      <w:pPr>
        <w:spacing w:before="240" w:after="240"/>
        <w:jc w:val="center"/>
        <w:rPr>
          <w:sz w:val="36"/>
          <w:szCs w:val="36"/>
        </w:rPr>
      </w:pPr>
      <w:r>
        <w:rPr>
          <w:sz w:val="36"/>
          <w:szCs w:val="36"/>
        </w:rPr>
        <w:t>End FGM European Network</w:t>
      </w:r>
    </w:p>
    <w:p w14:paraId="77BE20F7" w14:textId="6D43E038" w:rsidR="00226B36" w:rsidRPr="00E63090" w:rsidRDefault="00E63090" w:rsidP="00E63090">
      <w:pPr>
        <w:jc w:val="center"/>
        <w:rPr>
          <w:rFonts w:ascii="Arial Narrow" w:hAnsi="Arial Narrow"/>
          <w:b/>
          <w:color w:val="FF0000"/>
          <w:sz w:val="24"/>
          <w:szCs w:val="24"/>
          <w:lang/>
        </w:rPr>
      </w:pPr>
      <w:r w:rsidRPr="00C112BC">
        <w:rPr>
          <w:rFonts w:ascii="Arial Narrow" w:hAnsi="Arial Narrow"/>
          <w:b/>
          <w:color w:val="C00000"/>
          <w:sz w:val="24"/>
          <w:szCs w:val="24"/>
          <w:lang/>
        </w:rPr>
        <w:t xml:space="preserve">CLOSING DATE: </w:t>
      </w:r>
      <w:r w:rsidR="00381653">
        <w:rPr>
          <w:rFonts w:ascii="Arial Narrow" w:hAnsi="Arial Narrow"/>
          <w:b/>
          <w:color w:val="C00000"/>
          <w:sz w:val="24"/>
          <w:szCs w:val="24"/>
          <w:lang w:val="en-GB"/>
        </w:rPr>
        <w:t>7</w:t>
      </w:r>
      <w:r w:rsidRPr="00C112BC">
        <w:rPr>
          <w:rFonts w:ascii="Arial Narrow" w:hAnsi="Arial Narrow"/>
          <w:b/>
          <w:color w:val="C00000"/>
          <w:sz w:val="24"/>
          <w:szCs w:val="24"/>
          <w:lang/>
        </w:rPr>
        <w:t xml:space="preserve">th </w:t>
      </w:r>
      <w:r w:rsidR="00381653">
        <w:rPr>
          <w:rFonts w:ascii="Arial Narrow" w:hAnsi="Arial Narrow"/>
          <w:b/>
          <w:color w:val="C00000"/>
          <w:sz w:val="24"/>
          <w:szCs w:val="24"/>
          <w:lang w:val="en-GB"/>
        </w:rPr>
        <w:t>JANUARY</w:t>
      </w:r>
      <w:r w:rsidRPr="00C112BC">
        <w:rPr>
          <w:rFonts w:ascii="Arial Narrow" w:hAnsi="Arial Narrow"/>
          <w:b/>
          <w:color w:val="C00000"/>
          <w:sz w:val="24"/>
          <w:szCs w:val="24"/>
          <w:lang/>
        </w:rPr>
        <w:t xml:space="preserve"> 202</w:t>
      </w:r>
      <w:r w:rsidR="00381653">
        <w:rPr>
          <w:rFonts w:ascii="Arial Narrow" w:hAnsi="Arial Narrow"/>
          <w:b/>
          <w:color w:val="C00000"/>
          <w:sz w:val="24"/>
          <w:szCs w:val="24"/>
          <w:lang w:val="en-GB"/>
        </w:rPr>
        <w:t>4</w:t>
      </w:r>
      <w:r w:rsidRPr="00C112BC">
        <w:rPr>
          <w:rFonts w:ascii="Arial Narrow" w:hAnsi="Arial Narrow"/>
          <w:b/>
          <w:color w:val="C00000"/>
          <w:sz w:val="24"/>
          <w:szCs w:val="24"/>
          <w:lang/>
        </w:rPr>
        <w:t xml:space="preserve"> – 23.59 (CET)</w:t>
      </w:r>
    </w:p>
    <w:p w14:paraId="5403A86D" w14:textId="09D19B92" w:rsidR="0068519C" w:rsidRPr="002F3A4B" w:rsidRDefault="00BA10FC">
      <w:pPr>
        <w:spacing w:before="240" w:after="240"/>
        <w:rPr>
          <w:b/>
          <w:sz w:val="36"/>
          <w:szCs w:val="36"/>
          <w:u w:val="single"/>
        </w:rPr>
      </w:pPr>
      <w:r>
        <w:rPr>
          <w:b/>
          <w:sz w:val="36"/>
          <w:szCs w:val="36"/>
          <w:u w:val="single"/>
        </w:rPr>
        <w:t xml:space="preserve">Part A: </w:t>
      </w:r>
      <w:r w:rsidR="002F3A4B">
        <w:rPr>
          <w:b/>
          <w:sz w:val="36"/>
          <w:szCs w:val="36"/>
          <w:u w:val="single"/>
        </w:rPr>
        <w:t>General Information</w:t>
      </w:r>
    </w:p>
    <w:p w14:paraId="2B6151D0" w14:textId="77777777" w:rsidR="0068519C" w:rsidRDefault="00BA10FC">
      <w:pPr>
        <w:spacing w:before="240" w:after="120"/>
        <w:rPr>
          <w:b/>
          <w:sz w:val="20"/>
          <w:szCs w:val="20"/>
        </w:rPr>
      </w:pPr>
      <w:r>
        <w:rPr>
          <w:b/>
          <w:sz w:val="20"/>
          <w:szCs w:val="20"/>
        </w:rPr>
        <w:t>1. General information:</w:t>
      </w:r>
    </w:p>
    <w:tbl>
      <w:tblPr>
        <w:tblStyle w:val="a"/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68519C" w14:paraId="58785D53" w14:textId="77777777" w:rsidTr="005A5D7D">
        <w:trPr>
          <w:trHeight w:val="440"/>
        </w:trPr>
        <w:tc>
          <w:tcPr>
            <w:tcW w:w="9360" w:type="dxa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4F8C67D6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:</w:t>
            </w:r>
          </w:p>
        </w:tc>
      </w:tr>
      <w:tr w:rsidR="0068519C" w14:paraId="15CE86C3" w14:textId="77777777" w:rsidTr="005A5D7D">
        <w:trPr>
          <w:trHeight w:val="905"/>
        </w:trPr>
        <w:tc>
          <w:tcPr>
            <w:tcW w:w="9360" w:type="dxa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6B28C305" w14:textId="7BFF08D0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ress:</w:t>
            </w:r>
          </w:p>
        </w:tc>
      </w:tr>
      <w:tr w:rsidR="0068519C" w14:paraId="4698CE44" w14:textId="77777777" w:rsidTr="005A5D7D">
        <w:trPr>
          <w:trHeight w:val="440"/>
        </w:trPr>
        <w:tc>
          <w:tcPr>
            <w:tcW w:w="9360" w:type="dxa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2F14A8B4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lephone:</w:t>
            </w:r>
          </w:p>
        </w:tc>
      </w:tr>
      <w:tr w:rsidR="0068519C" w14:paraId="5022AE1D" w14:textId="77777777" w:rsidTr="005A5D7D">
        <w:trPr>
          <w:trHeight w:val="440"/>
        </w:trPr>
        <w:tc>
          <w:tcPr>
            <w:tcW w:w="9360" w:type="dxa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6F2DEE7A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ail address:</w:t>
            </w:r>
          </w:p>
        </w:tc>
      </w:tr>
      <w:tr w:rsidR="005A5D7D" w14:paraId="10C0380C" w14:textId="77777777" w:rsidTr="005A5D7D">
        <w:trPr>
          <w:trHeight w:val="440"/>
        </w:trPr>
        <w:tc>
          <w:tcPr>
            <w:tcW w:w="9360" w:type="dxa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64F471D7" w14:textId="4295BE14" w:rsidR="005A5D7D" w:rsidRPr="005A5D7D" w:rsidRDefault="005A5D7D">
            <w:pPr>
              <w:spacing w:before="240" w:after="240"/>
              <w:rPr>
                <w:sz w:val="20"/>
                <w:szCs w:val="20"/>
                <w:lang/>
              </w:rPr>
            </w:pPr>
            <w:r>
              <w:rPr>
                <w:sz w:val="20"/>
                <w:szCs w:val="20"/>
                <w:lang/>
              </w:rPr>
              <w:t xml:space="preserve">Nationality: </w:t>
            </w:r>
          </w:p>
        </w:tc>
      </w:tr>
      <w:tr w:rsidR="005A5D7D" w14:paraId="6C6DDA40" w14:textId="77777777" w:rsidTr="005A5D7D">
        <w:trPr>
          <w:trHeight w:val="440"/>
        </w:trPr>
        <w:tc>
          <w:tcPr>
            <w:tcW w:w="9360" w:type="dxa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72381440" w14:textId="778DAAE1" w:rsidR="005A5D7D" w:rsidRPr="005A5D7D" w:rsidRDefault="005A5D7D">
            <w:pPr>
              <w:spacing w:before="240" w:after="240"/>
              <w:rPr>
                <w:sz w:val="20"/>
                <w:szCs w:val="20"/>
                <w:lang/>
              </w:rPr>
            </w:pPr>
            <w:r>
              <w:rPr>
                <w:sz w:val="20"/>
                <w:szCs w:val="20"/>
                <w:lang/>
              </w:rPr>
              <w:t xml:space="preserve">Do you have the right to work in Belgium? </w:t>
            </w:r>
          </w:p>
        </w:tc>
      </w:tr>
    </w:tbl>
    <w:p w14:paraId="5D7E68AC" w14:textId="77777777" w:rsidR="0068519C" w:rsidRDefault="00BA10FC">
      <w:pPr>
        <w:spacing w:before="240" w:after="12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55827C07" w14:textId="77777777" w:rsidR="00226B36" w:rsidRDefault="00226B36">
      <w:pPr>
        <w:spacing w:before="240" w:after="120"/>
        <w:rPr>
          <w:b/>
          <w:sz w:val="20"/>
          <w:szCs w:val="20"/>
        </w:rPr>
      </w:pPr>
    </w:p>
    <w:p w14:paraId="09DD07D1" w14:textId="77777777" w:rsidR="00226B36" w:rsidRDefault="00226B36">
      <w:pPr>
        <w:spacing w:before="240" w:after="120"/>
        <w:rPr>
          <w:b/>
          <w:sz w:val="20"/>
          <w:szCs w:val="20"/>
        </w:rPr>
      </w:pPr>
    </w:p>
    <w:p w14:paraId="77FE366D" w14:textId="77777777" w:rsidR="0068519C" w:rsidRDefault="00BA10FC">
      <w:pPr>
        <w:spacing w:before="240" w:after="240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>Part B Motivation and competences:</w:t>
      </w:r>
    </w:p>
    <w:tbl>
      <w:tblPr>
        <w:tblStyle w:val="a3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68519C" w14:paraId="7D0A7B40" w14:textId="77777777">
        <w:trPr>
          <w:trHeight w:val="860"/>
        </w:trPr>
        <w:tc>
          <w:tcPr>
            <w:tcW w:w="8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7AEE07" w14:textId="1B0AF861" w:rsidR="0068519C" w:rsidRDefault="00BA10FC">
            <w:pPr>
              <w:spacing w:before="240" w:after="240"/>
              <w:ind w:left="1080" w:hanging="360"/>
              <w:jc w:val="both"/>
              <w:rPr>
                <w:sz w:val="24"/>
                <w:szCs w:val="24"/>
              </w:rPr>
            </w:pPr>
            <w:r>
              <w:rPr>
                <w:sz w:val="20"/>
                <w:szCs w:val="20"/>
              </w:rPr>
              <w:t>1.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ab/>
            </w:r>
            <w:r w:rsidR="002F3A4B">
              <w:rPr>
                <w:sz w:val="24"/>
                <w:szCs w:val="24"/>
              </w:rPr>
              <w:t>What motivates you to apply for this positio</w:t>
            </w:r>
            <w:r w:rsidR="000512B9">
              <w:rPr>
                <w:sz w:val="24"/>
                <w:szCs w:val="24"/>
              </w:rPr>
              <w:t>n? (300 words)</w:t>
            </w:r>
          </w:p>
        </w:tc>
      </w:tr>
      <w:tr w:rsidR="0068519C" w14:paraId="24C8DB83" w14:textId="77777777">
        <w:trPr>
          <w:trHeight w:val="2735"/>
        </w:trPr>
        <w:tc>
          <w:tcPr>
            <w:tcW w:w="89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73812" w14:textId="77777777" w:rsidR="0068519C" w:rsidRDefault="00BA10FC">
            <w:pPr>
              <w:spacing w:before="240" w:after="240"/>
              <w:rPr>
                <w:b/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t xml:space="preserve"> </w:t>
            </w:r>
          </w:p>
          <w:p w14:paraId="799EBAB7" w14:textId="77777777" w:rsidR="0068519C" w:rsidRDefault="00BA10FC">
            <w:pPr>
              <w:spacing w:before="240" w:after="240"/>
              <w:rPr>
                <w:b/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t xml:space="preserve"> </w:t>
            </w:r>
          </w:p>
          <w:p w14:paraId="596DF6D0" w14:textId="77777777" w:rsidR="0068519C" w:rsidRDefault="00BA10FC">
            <w:pPr>
              <w:spacing w:before="240" w:after="240"/>
              <w:rPr>
                <w:b/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t xml:space="preserve"> </w:t>
            </w:r>
          </w:p>
          <w:p w14:paraId="6AA27EF9" w14:textId="77777777" w:rsidR="0068519C" w:rsidRDefault="00BA10FC">
            <w:pPr>
              <w:spacing w:before="240" w:after="240"/>
              <w:rPr>
                <w:b/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t xml:space="preserve"> </w:t>
            </w:r>
          </w:p>
          <w:p w14:paraId="76EE087F" w14:textId="77777777" w:rsidR="0068519C" w:rsidRDefault="00BA10FC">
            <w:pPr>
              <w:spacing w:before="240" w:after="240"/>
              <w:rPr>
                <w:b/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t xml:space="preserve"> </w:t>
            </w:r>
          </w:p>
        </w:tc>
      </w:tr>
    </w:tbl>
    <w:p w14:paraId="4899EF4E" w14:textId="77777777" w:rsidR="0068519C" w:rsidRDefault="00BA10FC">
      <w:pPr>
        <w:spacing w:before="240" w:after="240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 </w:t>
      </w:r>
    </w:p>
    <w:tbl>
      <w:tblPr>
        <w:tblStyle w:val="a4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68519C" w14:paraId="3015F659" w14:textId="77777777" w:rsidTr="006F1418">
        <w:trPr>
          <w:trHeight w:val="838"/>
        </w:trPr>
        <w:tc>
          <w:tcPr>
            <w:tcW w:w="8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FA36D3" w14:textId="16C30762" w:rsidR="0068519C" w:rsidRDefault="00BA10FC">
            <w:pPr>
              <w:spacing w:before="240" w:after="240"/>
              <w:ind w:left="720"/>
              <w:jc w:val="both"/>
              <w:rPr>
                <w:sz w:val="24"/>
                <w:szCs w:val="24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  </w:t>
            </w:r>
            <w:r w:rsidR="002F3A4B">
              <w:rPr>
                <w:rFonts w:eastAsia="Times New Roman"/>
                <w:sz w:val="24"/>
                <w:szCs w:val="24"/>
              </w:rPr>
              <w:t>How do you</w:t>
            </w:r>
            <w:r w:rsidR="00C06F9E">
              <w:rPr>
                <w:rFonts w:eastAsia="Times New Roman"/>
                <w:sz w:val="24"/>
                <w:szCs w:val="24"/>
                <w:lang w:val="en-US"/>
              </w:rPr>
              <w:t>r competencies and skills</w:t>
            </w:r>
            <w:r w:rsidR="002F3A4B">
              <w:rPr>
                <w:rFonts w:eastAsia="Times New Roman"/>
                <w:sz w:val="24"/>
                <w:szCs w:val="24"/>
              </w:rPr>
              <w:t xml:space="preserve"> fit the profile of the call? </w:t>
            </w:r>
            <w:r w:rsidR="008E5EBE">
              <w:rPr>
                <w:rFonts w:eastAsia="Times New Roman"/>
                <w:sz w:val="24"/>
                <w:szCs w:val="24"/>
              </w:rPr>
              <w:t>(300 words)</w:t>
            </w:r>
          </w:p>
        </w:tc>
      </w:tr>
      <w:tr w:rsidR="0068519C" w14:paraId="15A2C2CE" w14:textId="77777777">
        <w:trPr>
          <w:trHeight w:val="3500"/>
        </w:trPr>
        <w:tc>
          <w:tcPr>
            <w:tcW w:w="89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9888ED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57C9C8B5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7325B512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08A07445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0E9930F1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25F75808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1CF8F384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201826FD" w14:textId="77777777" w:rsidR="0068519C" w:rsidRDefault="00BA10FC">
      <w:pPr>
        <w:spacing w:before="240" w:after="240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tbl>
      <w:tblPr>
        <w:tblStyle w:val="a5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68519C" w14:paraId="3C538159" w14:textId="77777777" w:rsidTr="006F1418">
        <w:trPr>
          <w:trHeight w:val="1298"/>
        </w:trPr>
        <w:tc>
          <w:tcPr>
            <w:tcW w:w="8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6888C3" w14:textId="1407490B" w:rsidR="0068519C" w:rsidRPr="006F1418" w:rsidRDefault="00BA10FC" w:rsidP="006F1418">
            <w:pPr>
              <w:spacing w:before="240" w:after="240"/>
              <w:ind w:left="1080" w:hanging="360"/>
              <w:jc w:val="both"/>
              <w:rPr>
                <w:sz w:val="24"/>
                <w:szCs w:val="24"/>
              </w:rPr>
            </w:pPr>
            <w:r>
              <w:rPr>
                <w:sz w:val="20"/>
                <w:szCs w:val="20"/>
              </w:rPr>
              <w:t>3.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    </w:t>
            </w:r>
            <w:r>
              <w:rPr>
                <w:sz w:val="20"/>
                <w:szCs w:val="20"/>
              </w:rPr>
              <w:t xml:space="preserve"> </w:t>
            </w:r>
            <w:r w:rsidR="008E5EBE">
              <w:rPr>
                <w:sz w:val="24"/>
                <w:szCs w:val="24"/>
              </w:rPr>
              <w:t>Can you please outline what EU projects you have managed before and which achievement you are most proud of? (300 words)</w:t>
            </w:r>
          </w:p>
        </w:tc>
      </w:tr>
      <w:tr w:rsidR="0068519C" w14:paraId="7ED79FDB" w14:textId="77777777">
        <w:trPr>
          <w:trHeight w:val="3245"/>
        </w:trPr>
        <w:tc>
          <w:tcPr>
            <w:tcW w:w="89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960B5F" w14:textId="77777777" w:rsidR="0068519C" w:rsidRDefault="00BA10FC">
            <w:pPr>
              <w:spacing w:before="240" w:after="2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  <w:p w14:paraId="193F25C3" w14:textId="77777777" w:rsidR="0068519C" w:rsidRDefault="00BA10FC">
            <w:pPr>
              <w:spacing w:before="240" w:after="2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  <w:p w14:paraId="2698730C" w14:textId="77777777" w:rsidR="0068519C" w:rsidRDefault="00BA10FC">
            <w:pPr>
              <w:spacing w:before="240" w:after="2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  <w:p w14:paraId="41825898" w14:textId="77777777" w:rsidR="0068519C" w:rsidRDefault="00BA10FC">
            <w:pPr>
              <w:spacing w:before="240" w:after="2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  <w:p w14:paraId="408D92C4" w14:textId="77777777" w:rsidR="0068519C" w:rsidRDefault="00BA10FC">
            <w:pPr>
              <w:spacing w:before="240" w:after="2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  <w:p w14:paraId="124430FD" w14:textId="77777777" w:rsidR="0068519C" w:rsidRDefault="00BA10FC">
            <w:pPr>
              <w:spacing w:before="240" w:after="2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  <w:p w14:paraId="5D180DD6" w14:textId="77777777" w:rsidR="0068519C" w:rsidRDefault="00BA10FC">
            <w:pPr>
              <w:spacing w:before="240" w:after="2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</w:tc>
      </w:tr>
    </w:tbl>
    <w:p w14:paraId="311CA1F3" w14:textId="77777777" w:rsidR="0068519C" w:rsidRDefault="00BA10FC">
      <w:pPr>
        <w:spacing w:before="240" w:after="24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327DB7D4" w14:textId="77777777" w:rsidR="0068519C" w:rsidRDefault="00BA10FC">
      <w:pPr>
        <w:spacing w:before="240" w:after="240"/>
        <w:jc w:val="both"/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 </w:t>
      </w:r>
    </w:p>
    <w:tbl>
      <w:tblPr>
        <w:tblStyle w:val="a6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68519C" w14:paraId="136B08FD" w14:textId="77777777">
        <w:trPr>
          <w:trHeight w:val="860"/>
        </w:trPr>
        <w:tc>
          <w:tcPr>
            <w:tcW w:w="8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01FD9C" w14:textId="1253A7D3" w:rsidR="0068519C" w:rsidRDefault="00BA10FC">
            <w:pPr>
              <w:spacing w:before="240" w:after="240"/>
              <w:ind w:left="1080" w:hanging="360"/>
              <w:jc w:val="both"/>
              <w:rPr>
                <w:sz w:val="24"/>
                <w:szCs w:val="24"/>
              </w:rPr>
            </w:pPr>
            <w:r>
              <w:rPr>
                <w:sz w:val="20"/>
                <w:szCs w:val="20"/>
              </w:rPr>
              <w:t>4.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ab/>
            </w:r>
            <w:r w:rsidR="008E5EBE">
              <w:rPr>
                <w:sz w:val="24"/>
                <w:szCs w:val="24"/>
              </w:rPr>
              <w:t xml:space="preserve">Can you please outline </w:t>
            </w:r>
            <w:r w:rsidR="00865B32">
              <w:rPr>
                <w:sz w:val="24"/>
                <w:szCs w:val="24"/>
              </w:rPr>
              <w:t>what experience you have in grant application writing? (200 words)</w:t>
            </w:r>
          </w:p>
        </w:tc>
      </w:tr>
      <w:tr w:rsidR="0068519C" w14:paraId="4E418467" w14:textId="77777777">
        <w:trPr>
          <w:trHeight w:val="1850"/>
        </w:trPr>
        <w:tc>
          <w:tcPr>
            <w:tcW w:w="89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44980C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3E89B86F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44755D61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658C3105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4281395C" w14:textId="77777777" w:rsidR="0068519C" w:rsidRDefault="00BA10FC">
      <w:pPr>
        <w:spacing w:before="240" w:after="2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7282655F" w14:textId="77777777" w:rsidR="0068519C" w:rsidRDefault="00BA10FC">
      <w:pPr>
        <w:spacing w:before="240" w:after="2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tbl>
      <w:tblPr>
        <w:tblStyle w:val="a7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68519C" w14:paraId="0474B36D" w14:textId="77777777">
        <w:trPr>
          <w:trHeight w:val="860"/>
        </w:trPr>
        <w:tc>
          <w:tcPr>
            <w:tcW w:w="8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77DD62" w14:textId="77777777" w:rsidR="0068519C" w:rsidRDefault="00BA10FC">
            <w:pPr>
              <w:spacing w:before="240" w:after="240"/>
              <w:ind w:left="1080" w:hanging="360"/>
              <w:jc w:val="both"/>
              <w:rPr>
                <w:sz w:val="24"/>
                <w:szCs w:val="24"/>
              </w:rPr>
            </w:pPr>
            <w:r>
              <w:rPr>
                <w:sz w:val="20"/>
                <w:szCs w:val="20"/>
              </w:rPr>
              <w:t>5.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    </w:t>
            </w:r>
            <w:r>
              <w:rPr>
                <w:sz w:val="24"/>
                <w:szCs w:val="24"/>
              </w:rPr>
              <w:t>What do you think are the 2 main opportunities and 2 main challenges for the European movement to End FGM? (500 words)</w:t>
            </w:r>
          </w:p>
        </w:tc>
      </w:tr>
      <w:tr w:rsidR="0068519C" w14:paraId="37EA791E" w14:textId="77777777">
        <w:trPr>
          <w:trHeight w:val="2315"/>
        </w:trPr>
        <w:tc>
          <w:tcPr>
            <w:tcW w:w="89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140044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765AF5DC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1A96EBDD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2AE34957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6C815017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0945A532" w14:textId="77777777" w:rsidR="008B6122" w:rsidRDefault="00BA10FC" w:rsidP="007B1534">
      <w:pPr>
        <w:spacing w:before="240" w:after="2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tbl>
      <w:tblPr>
        <w:tblStyle w:val="a7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8B6122" w14:paraId="4B59F569" w14:textId="77777777" w:rsidTr="00F875A2">
        <w:trPr>
          <w:trHeight w:val="860"/>
        </w:trPr>
        <w:tc>
          <w:tcPr>
            <w:tcW w:w="8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78D397" w14:textId="1D7121DC" w:rsidR="008B6122" w:rsidRPr="008B6122" w:rsidRDefault="008B6122" w:rsidP="00F875A2">
            <w:pPr>
              <w:spacing w:before="240" w:after="240"/>
              <w:ind w:left="1080" w:hanging="360"/>
              <w:jc w:val="both"/>
              <w:rPr>
                <w:sz w:val="24"/>
                <w:szCs w:val="24"/>
                <w:lang/>
              </w:rPr>
            </w:pPr>
            <w:r>
              <w:rPr>
                <w:sz w:val="20"/>
                <w:szCs w:val="20"/>
                <w:lang/>
              </w:rPr>
              <w:t>6</w:t>
            </w:r>
            <w:r>
              <w:rPr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    </w:t>
            </w:r>
            <w:r>
              <w:rPr>
                <w:sz w:val="24"/>
                <w:szCs w:val="24"/>
                <w:lang/>
              </w:rPr>
              <w:t>Please provide your gross monthly salary expectation</w:t>
            </w:r>
          </w:p>
        </w:tc>
      </w:tr>
      <w:tr w:rsidR="008B6122" w14:paraId="77935757" w14:textId="77777777" w:rsidTr="008B6122">
        <w:trPr>
          <w:trHeight w:val="1405"/>
        </w:trPr>
        <w:tc>
          <w:tcPr>
            <w:tcW w:w="89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28A7C4" w14:textId="77777777" w:rsidR="008B6122" w:rsidRDefault="008B6122" w:rsidP="00F875A2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13B8F641" w14:textId="77777777" w:rsidR="008B6122" w:rsidRDefault="008B6122" w:rsidP="00F875A2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39CBCC3E" w14:textId="77777777" w:rsidR="008B6122" w:rsidRDefault="008B6122" w:rsidP="00F875A2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5A673BF1" w14:textId="77777777" w:rsidR="008B6122" w:rsidRDefault="008B6122" w:rsidP="00F875A2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45736916" w14:textId="77777777" w:rsidR="008B6122" w:rsidRDefault="008B6122" w:rsidP="00F875A2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40B922CC" w14:textId="65751FDB" w:rsidR="008B6122" w:rsidRDefault="008B6122" w:rsidP="007B1534">
      <w:pPr>
        <w:spacing w:before="240" w:after="240"/>
        <w:jc w:val="both"/>
        <w:rPr>
          <w:sz w:val="20"/>
          <w:szCs w:val="20"/>
        </w:rPr>
      </w:pPr>
    </w:p>
    <w:tbl>
      <w:tblPr>
        <w:tblStyle w:val="a7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8B6122" w14:paraId="6CA7A279" w14:textId="77777777" w:rsidTr="00F875A2">
        <w:trPr>
          <w:trHeight w:val="860"/>
        </w:trPr>
        <w:tc>
          <w:tcPr>
            <w:tcW w:w="8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E6BF49" w14:textId="1BC8633C" w:rsidR="008B6122" w:rsidRDefault="008B6122" w:rsidP="00F875A2">
            <w:pPr>
              <w:spacing w:before="240" w:after="240"/>
              <w:ind w:left="1080" w:hanging="360"/>
              <w:jc w:val="both"/>
              <w:rPr>
                <w:sz w:val="24"/>
                <w:szCs w:val="24"/>
                <w:lang/>
              </w:rPr>
            </w:pPr>
            <w:r>
              <w:rPr>
                <w:sz w:val="20"/>
                <w:szCs w:val="20"/>
                <w:lang/>
              </w:rPr>
              <w:t>6</w:t>
            </w:r>
            <w:r>
              <w:rPr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    </w:t>
            </w:r>
            <w:r>
              <w:rPr>
                <w:sz w:val="24"/>
                <w:szCs w:val="24"/>
                <w:lang/>
              </w:rPr>
              <w:t xml:space="preserve">Please provide </w:t>
            </w:r>
            <w:r w:rsidR="006A2334">
              <w:rPr>
                <w:sz w:val="24"/>
                <w:szCs w:val="24"/>
                <w:lang/>
              </w:rPr>
              <w:t>2</w:t>
            </w:r>
            <w:r>
              <w:rPr>
                <w:sz w:val="24"/>
                <w:szCs w:val="24"/>
                <w:lang/>
              </w:rPr>
              <w:t xml:space="preserve"> references – state how you know one another. </w:t>
            </w:r>
          </w:p>
          <w:p w14:paraId="07E16335" w14:textId="0C3372A4" w:rsidR="008B6122" w:rsidRPr="008B6122" w:rsidRDefault="008B6122" w:rsidP="00F875A2">
            <w:pPr>
              <w:spacing w:before="240" w:after="240"/>
              <w:ind w:left="1080" w:hanging="360"/>
              <w:jc w:val="both"/>
              <w:rPr>
                <w:sz w:val="24"/>
                <w:szCs w:val="24"/>
                <w:lang/>
              </w:rPr>
            </w:pPr>
            <w:r>
              <w:rPr>
                <w:sz w:val="24"/>
                <w:szCs w:val="24"/>
                <w:lang/>
              </w:rPr>
              <w:t>Note: We would only contact references after a successful interview.</w:t>
            </w:r>
          </w:p>
        </w:tc>
      </w:tr>
      <w:tr w:rsidR="008B6122" w14:paraId="19BE75A8" w14:textId="77777777" w:rsidTr="00F875A2">
        <w:trPr>
          <w:trHeight w:val="1405"/>
        </w:trPr>
        <w:tc>
          <w:tcPr>
            <w:tcW w:w="89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0DAF7" w14:textId="77777777" w:rsidR="008B6122" w:rsidRDefault="008B6122" w:rsidP="00F875A2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7FAD1BDB" w14:textId="77777777" w:rsidR="008B6122" w:rsidRDefault="008B6122" w:rsidP="00F875A2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2F129094" w14:textId="77777777" w:rsidR="008B6122" w:rsidRDefault="008B6122" w:rsidP="00F875A2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76414685" w14:textId="77777777" w:rsidR="008B6122" w:rsidRDefault="008B6122" w:rsidP="00F875A2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413B4478" w14:textId="77777777" w:rsidR="008B6122" w:rsidRDefault="008B6122" w:rsidP="00F875A2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595408C5" w14:textId="77777777" w:rsidR="008B6122" w:rsidRDefault="008B6122" w:rsidP="007B1534">
      <w:pPr>
        <w:spacing w:before="240" w:after="240"/>
        <w:jc w:val="both"/>
        <w:rPr>
          <w:sz w:val="20"/>
          <w:szCs w:val="20"/>
        </w:rPr>
      </w:pPr>
    </w:p>
    <w:p w14:paraId="425570BC" w14:textId="4FDF3320" w:rsidR="0068519C" w:rsidRDefault="007B1534" w:rsidP="007B1534">
      <w:pPr>
        <w:spacing w:before="240" w:after="240"/>
        <w:jc w:val="both"/>
        <w:rPr>
          <w:sz w:val="20"/>
          <w:szCs w:val="20"/>
        </w:rPr>
      </w:pPr>
      <w:r>
        <w:rPr>
          <w:sz w:val="20"/>
          <w:szCs w:val="20"/>
        </w:rPr>
        <w:t>END</w:t>
      </w:r>
    </w:p>
    <w:p w14:paraId="12345EEB" w14:textId="2E3B3E5C" w:rsidR="00100654" w:rsidRDefault="00100654" w:rsidP="007B1534">
      <w:pPr>
        <w:spacing w:before="240" w:after="240"/>
        <w:jc w:val="both"/>
        <w:rPr>
          <w:sz w:val="20"/>
          <w:szCs w:val="20"/>
        </w:rPr>
      </w:pPr>
    </w:p>
    <w:p w14:paraId="5560D0D2" w14:textId="6DB1F44A" w:rsidR="008B6122" w:rsidRPr="00100654" w:rsidRDefault="00100654" w:rsidP="007B1534">
      <w:pPr>
        <w:spacing w:before="240" w:after="240"/>
        <w:jc w:val="both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How to apply</w:t>
      </w:r>
    </w:p>
    <w:p w14:paraId="11315987" w14:textId="091F78D9" w:rsidR="00100654" w:rsidRDefault="00100654" w:rsidP="00100654">
      <w:pPr>
        <w:pStyle w:val="ListParagraph"/>
        <w:numPr>
          <w:ilvl w:val="0"/>
          <w:numId w:val="1"/>
        </w:numPr>
        <w:spacing w:before="120" w:after="120"/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</w:pPr>
      <w:r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  <w:t xml:space="preserve">Please send your </w:t>
      </w:r>
      <w:r w:rsidRPr="00100654">
        <w:rPr>
          <w:rFonts w:ascii="Arial Narrow" w:eastAsia="Times New Roman" w:hAnsi="Arial Narrow" w:cs="Arial"/>
          <w:color w:val="000000"/>
          <w:sz w:val="24"/>
          <w:szCs w:val="24"/>
          <w:u w:val="single"/>
          <w:lang w:eastAsia="fr-BE"/>
        </w:rPr>
        <w:t>CV and completed application form</w:t>
      </w:r>
      <w:r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  <w:t xml:space="preserve"> to</w:t>
      </w:r>
      <w:r w:rsidR="00865B32"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  <w:t xml:space="preserve"> </w:t>
      </w:r>
      <w:hyperlink r:id="rId9" w:history="1">
        <w:r w:rsidR="00865B32" w:rsidRPr="006657B4">
          <w:rPr>
            <w:rStyle w:val="Hyperlink"/>
            <w:rFonts w:ascii="Arial Narrow" w:eastAsia="Times New Roman" w:hAnsi="Arial Narrow" w:cs="Arial"/>
            <w:sz w:val="24"/>
            <w:szCs w:val="24"/>
            <w:lang w:eastAsia="fr-BE"/>
          </w:rPr>
          <w:t>awidegren@endfgm.eu</w:t>
        </w:r>
      </w:hyperlink>
      <w:r w:rsidR="00865B32"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  <w:t xml:space="preserve"> </w:t>
      </w:r>
      <w:r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  <w:t xml:space="preserve"> </w:t>
      </w:r>
    </w:p>
    <w:p w14:paraId="4D738ACF" w14:textId="612C7A9F" w:rsidR="005A5D7D" w:rsidRDefault="00100654" w:rsidP="005A5D7D">
      <w:pPr>
        <w:pStyle w:val="ListParagraph"/>
        <w:numPr>
          <w:ilvl w:val="0"/>
          <w:numId w:val="1"/>
        </w:numPr>
        <w:spacing w:before="120" w:after="120"/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</w:pPr>
      <w:r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  <w:t xml:space="preserve">Please mention “Application </w:t>
      </w:r>
      <w:r w:rsidR="00865B32">
        <w:rPr>
          <w:rFonts w:ascii="Arial Narrow" w:eastAsia="Times New Roman" w:hAnsi="Arial Narrow" w:cs="Arial"/>
          <w:color w:val="000000"/>
          <w:sz w:val="24"/>
          <w:szCs w:val="24"/>
          <w:lang w:val="en-US" w:eastAsia="fr-BE"/>
        </w:rPr>
        <w:t>Senior Project</w:t>
      </w:r>
      <w:r w:rsidR="0096304B">
        <w:rPr>
          <w:rFonts w:ascii="Arial Narrow" w:eastAsia="Times New Roman" w:hAnsi="Arial Narrow" w:cs="Arial"/>
          <w:color w:val="000000"/>
          <w:sz w:val="24"/>
          <w:szCs w:val="24"/>
          <w:lang w:val="en-US" w:eastAsia="fr-BE"/>
        </w:rPr>
        <w:t xml:space="preserve"> Officer</w:t>
      </w:r>
      <w:r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  <w:t>” in the subject line</w:t>
      </w:r>
    </w:p>
    <w:p w14:paraId="2D7C3606" w14:textId="59B803F9" w:rsidR="00100654" w:rsidRPr="00865B32" w:rsidRDefault="008B6122" w:rsidP="00865B32">
      <w:pPr>
        <w:pStyle w:val="ListParagraph"/>
        <w:numPr>
          <w:ilvl w:val="0"/>
          <w:numId w:val="1"/>
        </w:numPr>
        <w:spacing w:before="120" w:after="120"/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</w:pPr>
      <w:r>
        <w:rPr>
          <w:rFonts w:ascii="Arial Narrow" w:eastAsia="Times New Roman" w:hAnsi="Arial Narrow" w:cs="Arial"/>
          <w:color w:val="000000"/>
          <w:sz w:val="24"/>
          <w:szCs w:val="24"/>
          <w:lang w:eastAsia="fr-BE"/>
        </w:rPr>
        <w:t xml:space="preserve">Closing date: </w:t>
      </w:r>
      <w:r w:rsidR="00865B32">
        <w:rPr>
          <w:rFonts w:ascii="Arial Narrow" w:hAnsi="Arial Narrow" w:cs="Arial"/>
          <w:b/>
          <w:bCs/>
          <w:sz w:val="24"/>
          <w:szCs w:val="24"/>
        </w:rPr>
        <w:t>7</w:t>
      </w:r>
      <w:proofErr w:type="spellStart"/>
      <w:r w:rsidRPr="00247CD4">
        <w:rPr>
          <w:rFonts w:ascii="Arial Narrow" w:hAnsi="Arial Narrow" w:cs="Arial"/>
          <w:b/>
          <w:sz w:val="24"/>
          <w:szCs w:val="24"/>
          <w:vertAlign w:val="superscript"/>
          <w:lang w:val="en-US"/>
        </w:rPr>
        <w:t>th</w:t>
      </w:r>
      <w:proofErr w:type="spellEnd"/>
      <w:r w:rsidRPr="00247CD4">
        <w:rPr>
          <w:rFonts w:ascii="Arial Narrow" w:hAnsi="Arial Narrow" w:cs="Arial"/>
          <w:b/>
          <w:sz w:val="24"/>
          <w:szCs w:val="24"/>
          <w:lang w:val="en-US"/>
        </w:rPr>
        <w:t xml:space="preserve"> of </w:t>
      </w:r>
      <w:r w:rsidR="00865B32">
        <w:rPr>
          <w:rFonts w:ascii="Arial Narrow" w:hAnsi="Arial Narrow" w:cs="Arial"/>
          <w:b/>
          <w:sz w:val="24"/>
          <w:szCs w:val="24"/>
          <w:lang w:val="en-US"/>
        </w:rPr>
        <w:t>JANUARY</w:t>
      </w:r>
      <w:r w:rsidRPr="00247CD4">
        <w:rPr>
          <w:rFonts w:ascii="Arial Narrow" w:hAnsi="Arial Narrow" w:cs="Arial"/>
          <w:b/>
          <w:sz w:val="24"/>
          <w:szCs w:val="24"/>
          <w:lang w:val="en-US"/>
        </w:rPr>
        <w:t xml:space="preserve"> </w:t>
      </w:r>
      <w:r>
        <w:rPr>
          <w:rFonts w:ascii="Arial Narrow" w:hAnsi="Arial Narrow" w:cs="Arial"/>
          <w:b/>
          <w:sz w:val="24"/>
          <w:szCs w:val="24"/>
          <w:lang w:val="en-US"/>
        </w:rPr>
        <w:t>11:59</w:t>
      </w:r>
      <w:r w:rsidRPr="00247CD4">
        <w:rPr>
          <w:rFonts w:ascii="Arial Narrow" w:hAnsi="Arial Narrow" w:cs="Arial"/>
          <w:b/>
          <w:sz w:val="24"/>
          <w:szCs w:val="24"/>
          <w:lang w:val="en-US"/>
        </w:rPr>
        <w:t>pm CET</w:t>
      </w:r>
    </w:p>
    <w:sectPr w:rsidR="00100654" w:rsidRPr="00865B3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214BB8"/>
    <w:multiLevelType w:val="hybridMultilevel"/>
    <w:tmpl w:val="2A3A3CD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89703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MxNTG3tDA2NjFQ0lEKTi0uzszPAykwrAUA0ULqoCwAAAA="/>
  </w:docVars>
  <w:rsids>
    <w:rsidRoot w:val="0068519C"/>
    <w:rsid w:val="000512B9"/>
    <w:rsid w:val="000A2EB7"/>
    <w:rsid w:val="00100654"/>
    <w:rsid w:val="00167FDF"/>
    <w:rsid w:val="00226B36"/>
    <w:rsid w:val="0022718C"/>
    <w:rsid w:val="002F3A4B"/>
    <w:rsid w:val="00315960"/>
    <w:rsid w:val="00374F34"/>
    <w:rsid w:val="00381653"/>
    <w:rsid w:val="003E5B8F"/>
    <w:rsid w:val="004B3592"/>
    <w:rsid w:val="005A5D7D"/>
    <w:rsid w:val="0068519C"/>
    <w:rsid w:val="006A2334"/>
    <w:rsid w:val="006F1418"/>
    <w:rsid w:val="00750522"/>
    <w:rsid w:val="007B1534"/>
    <w:rsid w:val="00865B32"/>
    <w:rsid w:val="008B6122"/>
    <w:rsid w:val="008E5EBE"/>
    <w:rsid w:val="0096304B"/>
    <w:rsid w:val="009E48CB"/>
    <w:rsid w:val="00BA10FC"/>
    <w:rsid w:val="00C06F9E"/>
    <w:rsid w:val="00C33235"/>
    <w:rsid w:val="00E63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6F3801"/>
  <w15:docId w15:val="{342E83C3-19C0-4E07-90A0-A352D95CF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E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100654"/>
    <w:pPr>
      <w:spacing w:after="200"/>
      <w:ind w:left="720"/>
      <w:contextualSpacing/>
    </w:pPr>
    <w:rPr>
      <w:rFonts w:asciiTheme="minorHAnsi" w:eastAsiaTheme="minorEastAsia" w:hAnsiTheme="minorHAnsi" w:cstheme="minorBidi"/>
      <w:lang w:val="en-GB" w:eastAsia="fr-FR"/>
    </w:rPr>
  </w:style>
  <w:style w:type="character" w:styleId="Hyperlink">
    <w:name w:val="Hyperlink"/>
    <w:basedOn w:val="DefaultParagraphFont"/>
    <w:uiPriority w:val="99"/>
    <w:unhideWhenUsed/>
    <w:rsid w:val="0010065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9630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awidegren@endfgm.e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046F9D28E480429B9B108007D5DEC1" ma:contentTypeVersion="17" ma:contentTypeDescription="Create a new document." ma:contentTypeScope="" ma:versionID="0257d0c44b8dc3d3c446d0e83252fbac">
  <xsd:schema xmlns:xsd="http://www.w3.org/2001/XMLSchema" xmlns:xs="http://www.w3.org/2001/XMLSchema" xmlns:p="http://schemas.microsoft.com/office/2006/metadata/properties" xmlns:ns2="c7c86da3-adb5-45fa-b729-842d56c105fe" xmlns:ns3="c8958bff-16a1-470a-b768-ec3505529a46" targetNamespace="http://schemas.microsoft.com/office/2006/metadata/properties" ma:root="true" ma:fieldsID="e5e0a50cdb1f3092fdd72c28e649c699" ns2:_="" ns3:_="">
    <xsd:import namespace="c7c86da3-adb5-45fa-b729-842d56c105fe"/>
    <xsd:import namespace="c8958bff-16a1-470a-b768-ec3505529a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c86da3-adb5-45fa-b729-842d56c105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f1c162b-60ae-4100-b3d6-b475aaf8fd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958bff-16a1-470a-b768-ec3505529a4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88c6ec7-b713-48ec-86cc-3598066e0e69}" ma:internalName="TaxCatchAll" ma:showField="CatchAllData" ma:web="c8958bff-16a1-470a-b768-ec3505529a4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8958bff-16a1-470a-b768-ec3505529a46" xsi:nil="true"/>
    <lcf76f155ced4ddcb4097134ff3c332f xmlns="c7c86da3-adb5-45fa-b729-842d56c105f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2B4EB3B-364D-4FF5-8606-C5326D4A5D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2A2B93-6E21-47B4-8406-61B1672B41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c86da3-adb5-45fa-b729-842d56c105fe"/>
    <ds:schemaRef ds:uri="c8958bff-16a1-470a-b768-ec3505529a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BBDE0D-74DA-4966-8590-BBE14A7BD39C}">
  <ds:schemaRefs>
    <ds:schemaRef ds:uri="http://schemas.microsoft.com/office/2006/metadata/properties"/>
    <ds:schemaRef ds:uri="http://schemas.microsoft.com/office/infopath/2007/PartnerControls"/>
    <ds:schemaRef ds:uri="c8958bff-16a1-470a-b768-ec3505529a46"/>
    <ds:schemaRef ds:uri="c7c86da3-adb5-45fa-b729-842d56c105f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ona Coyle</dc:creator>
  <cp:lastModifiedBy>Anna Widegren</cp:lastModifiedBy>
  <cp:revision>7</cp:revision>
  <dcterms:created xsi:type="dcterms:W3CDTF">2023-12-08T15:08:00Z</dcterms:created>
  <dcterms:modified xsi:type="dcterms:W3CDTF">2023-12-08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046F9D28E480429B9B108007D5DEC1</vt:lpwstr>
  </property>
</Properties>
</file>